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ntu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nt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5 hillside ct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ntumathew8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7788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van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vank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